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FE553" w14:textId="3DA8F1AD" w:rsidR="00F61022" w:rsidRDefault="00F61022" w:rsidP="00F61022">
      <w:r>
        <w:t>The purpose of this system is to allow for creating reservations for tennis courts and managing these reservations.</w:t>
      </w:r>
    </w:p>
    <w:p w14:paraId="5B64C893" w14:textId="0CC8E0BC" w:rsidR="00F61022" w:rsidRDefault="00F61022" w:rsidP="00F61022">
      <w:r>
        <w:t>There will be two roles in the system - a user and a</w:t>
      </w:r>
      <w:r w:rsidR="00A207DD">
        <w:t xml:space="preserve">n admin </w:t>
      </w:r>
      <w:r>
        <w:t xml:space="preserve">role. </w:t>
      </w:r>
    </w:p>
    <w:p w14:paraId="6183F4AD" w14:textId="4A4AB456" w:rsidR="00202EEB" w:rsidRDefault="00F61022" w:rsidP="00F61022">
      <w:r>
        <w:t xml:space="preserve">Each user will have to sign up and be signed in in order to operate with the system. Users will be allowed to create reservations as well as view and cancel their reservations </w:t>
      </w:r>
      <w:r w:rsidR="00A207DD">
        <w:t>at any time.</w:t>
      </w:r>
    </w:p>
    <w:p w14:paraId="5402CC26" w14:textId="55A695C6" w:rsidR="00F61022" w:rsidRDefault="00726C46" w:rsidP="00F61022">
      <w:r>
        <w:t>The manager will be able to list, change and delete any reservation at any time, as well as add or remove available courts.</w:t>
      </w:r>
    </w:p>
    <w:p w14:paraId="6A47AA72" w14:textId="7DA428E0" w:rsidR="00F61022" w:rsidRDefault="00F61022" w:rsidP="00F61022">
      <w:r>
        <w:t>Technologies:</w:t>
      </w:r>
    </w:p>
    <w:p w14:paraId="1DC10E57" w14:textId="4725E247" w:rsidR="00F61022" w:rsidRDefault="00F61022" w:rsidP="00F61022">
      <w:r>
        <w:t xml:space="preserve">The system will be a web application developed in Java with the use of </w:t>
      </w:r>
      <w:r w:rsidR="00A207DD">
        <w:t xml:space="preserve">the </w:t>
      </w:r>
      <w:r>
        <w:t>Spring framework and PostgreSQL database.</w:t>
      </w:r>
      <w:r w:rsidR="00A207DD">
        <w:t xml:space="preserve"> The front end will be embedded with HTML, CSS, and </w:t>
      </w:r>
      <w:proofErr w:type="spellStart"/>
      <w:r w:rsidR="00A207DD">
        <w:t>Javascript</w:t>
      </w:r>
      <w:proofErr w:type="spellEnd"/>
      <w:r w:rsidR="00A207DD">
        <w:t xml:space="preserve"> with the use of </w:t>
      </w:r>
      <w:proofErr w:type="spellStart"/>
      <w:r w:rsidR="00A207DD">
        <w:t>Thymeleaf</w:t>
      </w:r>
      <w:proofErr w:type="spellEnd"/>
      <w:r w:rsidR="00A207DD">
        <w:t>.</w:t>
      </w:r>
    </w:p>
    <w:p w14:paraId="0309261A" w14:textId="3B2EBDD6" w:rsidR="00F61022" w:rsidRDefault="00F61022" w:rsidP="00F61022">
      <w:r>
        <w:t>Experiences:</w:t>
      </w:r>
    </w:p>
    <w:p w14:paraId="56112E0B" w14:textId="20B2B4DB" w:rsidR="00F61022" w:rsidRDefault="00F61022" w:rsidP="00F61022">
      <w:r>
        <w:t xml:space="preserve">I have little experience with programming in Java and with </w:t>
      </w:r>
      <w:proofErr w:type="gramStart"/>
      <w:r w:rsidR="00A207DD">
        <w:t>PostgreSQL</w:t>
      </w:r>
      <w:proofErr w:type="gramEnd"/>
      <w:r>
        <w:t xml:space="preserve"> but I am seeing this project as an opportunity to learn something new.</w:t>
      </w:r>
    </w:p>
    <w:p w14:paraId="294E48DD" w14:textId="7124D546" w:rsidR="00F61022" w:rsidRDefault="00F61022" w:rsidP="00F61022">
      <w:r>
        <w:t>Life cycle model:</w:t>
      </w:r>
    </w:p>
    <w:p w14:paraId="2D16C289" w14:textId="3F63324C" w:rsidR="00F61022" w:rsidRDefault="00F61022" w:rsidP="00F61022">
      <w:r>
        <w:t xml:space="preserve">I have decided to use the waterfall model for this application. The reason is that the requirements are well known from the beginning and </w:t>
      </w:r>
      <w:proofErr w:type="gramStart"/>
      <w:r>
        <w:t>It</w:t>
      </w:r>
      <w:proofErr w:type="gramEnd"/>
      <w:r>
        <w:t xml:space="preserve"> seems to be the best option for a one-man team.</w:t>
      </w:r>
    </w:p>
    <w:p w14:paraId="61E57E7A" w14:textId="77777777" w:rsidR="00F61022" w:rsidRDefault="00F61022" w:rsidP="00F61022"/>
    <w:p w14:paraId="3F802BC1" w14:textId="77777777" w:rsidR="00F61022" w:rsidRDefault="00F61022" w:rsidP="00F61022"/>
    <w:p w14:paraId="2653A8C1" w14:textId="77777777" w:rsidR="00F61022" w:rsidRDefault="00F61022" w:rsidP="00F61022"/>
    <w:sectPr w:rsidR="00F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TczMwICAwNTEyUdpeDU4uLM/DyQAuNaAAuGQ5AsAAAA"/>
  </w:docVars>
  <w:rsids>
    <w:rsidRoot w:val="00F61022"/>
    <w:rsid w:val="00202EEB"/>
    <w:rsid w:val="002454AF"/>
    <w:rsid w:val="00726C46"/>
    <w:rsid w:val="00A207DD"/>
    <w:rsid w:val="00E65A44"/>
    <w:rsid w:val="00F61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8B8E5"/>
  <w15:docId w15:val="{CF317973-5D0A-4264-9CEF-127E6A95E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1</Pages>
  <Words>161</Words>
  <Characters>919</Characters>
  <Application>Microsoft Office Word</Application>
  <DocSecurity>0</DocSecurity>
  <Lines>7</Lines>
  <Paragraphs>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Stejskal</dc:creator>
  <cp:keywords/>
  <dc:description/>
  <cp:lastModifiedBy>Radim Stejskal</cp:lastModifiedBy>
  <cp:revision>1</cp:revision>
  <dcterms:created xsi:type="dcterms:W3CDTF">2022-02-19T15:21:00Z</dcterms:created>
  <dcterms:modified xsi:type="dcterms:W3CDTF">2022-05-08T09:59:00Z</dcterms:modified>
</cp:coreProperties>
</file>